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musc blanc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alpha-iso-methylionone, benzyl salicylate, HYDROXYCITRONELLAL, citronellol, linalool, coumarin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754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6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5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3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yclopentadecan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02-72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951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2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iso-methylion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2-0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946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12-00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Aldehído. Almizcle. En polv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,04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de peso corporal Animal: rat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opentadecanone (502-72-7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5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opentadecanone (502-72-7)</w:t>
            </w:r>
          </w:p>
        </w:tc>
      </w:tr>
      <w:tr w14:paraId="17BB36C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5D6E007" w14:textId="362312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F5D4209" w14:textId="4442B51B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22 (Combined Repeated Dose Toxicity Study with the Reproduction / Developmental Toxicity Screening Test), Guideline: EU Method B.7 (Repeated Dose (28 Days) Toxicity (Oral)), Guideline: other:, Guideline: OECD Guideline 407 (Repeated Dose 28-Day Oral Toxicity Study in Rodents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22 (Combined Repeated Dose Toxicity Study with the Reproduction / Developmental Toxicity Screening Test), Guideline: EU Method B.7 (Repeated Dose (28 Days) Toxicity (Oral)), Guideline: other: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musc blanc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5 mg/l Test organisms (species): Oryzias latipe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4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854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5 mg/l Test organisms (species): other aquatic crustacea: Duration: '5,5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1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Pimephales promelas Duration: '36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opentadecanone (502-72-7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7 mg/l Test organisms (species): Cyprinus carpio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8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17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musc blanc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iso-methylionone (127-51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opentadecanone (502-72-7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salicylate ; 7-hydroxycitronellal ; linalo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alpha-iso-methylionone, benzyl salicylate, HYDROXYCITRONELLAL, citronellol, linalool, coumarin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9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9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musc blanc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musc blanc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9/05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3344BF4-3F1C-4EAD-939C-48B58990316B}"/>
</file>

<file path=customXml/itemProps3.xml><?xml version="1.0" encoding="utf-8"?>
<ds:datastoreItem xmlns:ds="http://schemas.openxmlformats.org/officeDocument/2006/customXml" ds:itemID="{53118050-D30D-407F-8031-60F41A2D54BA}"/>
</file>

<file path=customXml/itemProps4.xml><?xml version="1.0" encoding="utf-8"?>
<ds:datastoreItem xmlns:ds="http://schemas.openxmlformats.org/officeDocument/2006/customXml" ds:itemID="{1C3C9837-D9C4-49BA-BDCD-596ABAA3F2E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